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48F51987" w:rsidR="009603DA" w:rsidRPr="00C14B75" w:rsidRDefault="00200CAE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0B3AC5" w:rsidRPr="00677FAB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TRADING VISION PROJECT (TVP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" fillcolor="#e46053" stroked="f">
                <v:textbox>
                  <w:txbxContent>
                    <w:p w14:paraId="70F5209D" w14:textId="48F51987" w:rsidR="009603DA" w:rsidRPr="00C14B75" w:rsidRDefault="00E7075B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EndPr/>
                        <w:sdtContent>
                          <w:r w:rsidR="000B3AC5" w:rsidRPr="00677FAB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TRADING VISION PROJECT (TVP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1EEBD6F2" w:rsidR="009603DA" w:rsidRPr="008174F1" w:rsidRDefault="00200CAE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 xml:space="preserve">WEEKLY STATUS REPORT – </w:t>
          </w:r>
          <w:r w:rsidR="00E65C55">
            <w:rPr>
              <w:b/>
              <w:caps/>
              <w:color w:val="000000" w:themeColor="text1"/>
              <w:sz w:val="72"/>
              <w:szCs w:val="72"/>
            </w:rPr>
            <w:t>1</w:t>
          </w:r>
          <w:r w:rsidR="00147F55">
            <w:rPr>
              <w:b/>
              <w:caps/>
              <w:color w:val="000000" w:themeColor="text1"/>
              <w:sz w:val="72"/>
              <w:szCs w:val="72"/>
            </w:rPr>
            <w:t>6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4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780"/>
      </w:tblGrid>
      <w:tr w:rsidR="009603DA" w:rsidRPr="00621911" w14:paraId="64D5FFF5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70C52EF5" w14:textId="0E93144E" w:rsidR="009603DA" w:rsidRPr="00E45A84" w:rsidRDefault="00200CAE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621911" w14:paraId="41D0CCF8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780" w:type="dxa"/>
                <w:vAlign w:val="top"/>
              </w:tcPr>
              <w:p w14:paraId="5AA9DEAF" w14:textId="38D7D6A8" w:rsidR="009603DA" w:rsidRPr="00E45A84" w:rsidRDefault="006B516D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Nguyễn </w:t>
                </w:r>
                <w:r w:rsidR="00E31C97">
                  <w:rPr>
                    <w:rFonts w:ascii="Calibri" w:hAnsi="Calibri" w:cs="Calibri"/>
                    <w:color w:val="000000" w:themeColor="text1"/>
                    <w:sz w:val="20"/>
                  </w:rPr>
                  <w:t>Bảo Nguyên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1157C429" w14:textId="77777777" w:rsidR="00C91D75" w:rsidRDefault="00BF1C02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 xml:space="preserve"> </w:t>
      </w:r>
    </w:p>
    <w:p w14:paraId="645B1644" w14:textId="77777777" w:rsidR="00C91D75" w:rsidRDefault="00C91D75">
      <w:pPr>
        <w:rPr>
          <w:b/>
          <w:color w:val="000000"/>
        </w:rPr>
      </w:pPr>
      <w:r>
        <w:rPr>
          <w:b/>
          <w:color w:val="000000"/>
        </w:rPr>
        <w:br w:type="page"/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1B3C8A13" w14:textId="10D0BAC9" w:rsidR="00F13C5C" w:rsidRDefault="00BF1C0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96167467" w:history="1">
            <w:r w:rsidR="00F13C5C" w:rsidRPr="008B388C">
              <w:rPr>
                <w:rStyle w:val="Hyperlink"/>
                <w:noProof/>
              </w:rPr>
              <w:t>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Executive Summary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7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3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7C89C05C" w14:textId="3B249D86" w:rsidR="00F13C5C" w:rsidRDefault="00200CAE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68" w:history="1">
            <w:r w:rsidR="00F13C5C" w:rsidRPr="008B388C">
              <w:rPr>
                <w:rStyle w:val="Hyperlink"/>
                <w:noProof/>
              </w:rPr>
              <w:t>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verall Weekly Statu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8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4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4BA571DF" w14:textId="593F77A1" w:rsidR="00F13C5C" w:rsidRDefault="00200CAE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69" w:history="1">
            <w:r w:rsidR="00F13C5C" w:rsidRPr="008B388C">
              <w:rPr>
                <w:rStyle w:val="Hyperlink"/>
                <w:noProof/>
              </w:rPr>
              <w:t>3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Issue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9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250E59F2" w14:textId="1945D686" w:rsidR="00F13C5C" w:rsidRDefault="00200CAE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0" w:history="1">
            <w:r w:rsidR="00F13C5C" w:rsidRPr="008B388C">
              <w:rPr>
                <w:rStyle w:val="Hyperlink"/>
                <w:noProof/>
              </w:rPr>
              <w:t>3.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pen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0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329D5BE7" w14:textId="0B53123F" w:rsidR="00F13C5C" w:rsidRDefault="00200CAE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1" w:history="1">
            <w:r w:rsidR="00F13C5C" w:rsidRPr="008B388C">
              <w:rPr>
                <w:rStyle w:val="Hyperlink"/>
                <w:noProof/>
              </w:rPr>
              <w:t>3.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Closed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1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9DB6F3A" w14:textId="140248B8" w:rsidR="00F13C5C" w:rsidRDefault="00200CAE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2" w:history="1">
            <w:r w:rsidR="00F13C5C" w:rsidRPr="008B388C">
              <w:rPr>
                <w:rStyle w:val="Hyperlink"/>
                <w:noProof/>
              </w:rPr>
              <w:t>4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Risk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2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6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246FAC2" w14:textId="4DCF006A" w:rsidR="00F13C5C" w:rsidRDefault="00200CAE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3" w:history="1">
            <w:r w:rsidR="00F13C5C" w:rsidRPr="008B388C">
              <w:rPr>
                <w:rStyle w:val="Hyperlink"/>
                <w:noProof/>
              </w:rPr>
              <w:t>4.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pen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3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6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080EB388" w14:textId="427F02C4" w:rsidR="00F13C5C" w:rsidRDefault="00200CAE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4" w:history="1">
            <w:r w:rsidR="00F13C5C" w:rsidRPr="008B388C">
              <w:rPr>
                <w:rStyle w:val="Hyperlink"/>
                <w:noProof/>
              </w:rPr>
              <w:t>4.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Closed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4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6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370A0DB9" w14:textId="69225FC5" w:rsidR="00F13C5C" w:rsidRDefault="00200CAE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5" w:history="1">
            <w:r w:rsidR="00F13C5C" w:rsidRPr="008B388C">
              <w:rPr>
                <w:rStyle w:val="Hyperlink"/>
                <w:noProof/>
              </w:rPr>
              <w:t>5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Team Well-Being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5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7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17BD3738" w14:textId="4806648A" w:rsidR="00F13C5C" w:rsidRDefault="00200CAE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6" w:history="1">
            <w:r w:rsidR="00F13C5C" w:rsidRPr="008B388C">
              <w:rPr>
                <w:rStyle w:val="Hyperlink"/>
                <w:noProof/>
              </w:rPr>
              <w:t>6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Plan for Next Week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6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8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0FC1DFC" w14:textId="472E3C5E" w:rsidR="00F13C5C" w:rsidRDefault="00200CAE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7" w:history="1">
            <w:r w:rsidR="00F13C5C" w:rsidRPr="008B388C">
              <w:rPr>
                <w:rStyle w:val="Hyperlink"/>
                <w:noProof/>
              </w:rPr>
              <w:t>7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Next Week Vacation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7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8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731720B0" w14:textId="1E4476E9" w:rsidR="00F13C5C" w:rsidRDefault="00200CAE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8" w:history="1">
            <w:r w:rsidR="00F13C5C" w:rsidRPr="008B388C">
              <w:rPr>
                <w:rStyle w:val="Hyperlink"/>
                <w:noProof/>
              </w:rPr>
              <w:t>8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Next Status Report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8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8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4F6DFBE2" w14:textId="594DFF77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96167467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73165B95" w:rsidR="00AD7FD3" w:rsidRDefault="00AD7FD3" w:rsidP="003B2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A47D4B">
              <w:rPr>
                <w:color w:val="000000"/>
              </w:rPr>
              <w:t>implementing API and coding UI for the specific stock page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6" w14:textId="77777777" w:rsidTr="00CB46CA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25" w14:textId="7EAD0C5C" w:rsidR="00AD7FD3" w:rsidRDefault="00CB46CA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 w:rsidRPr="00C53EA1"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C" w14:textId="77777777" w:rsidTr="00CB46CA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64DEF152" w:rsidR="00AD7FD3" w:rsidRDefault="00A47D4B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4D8427B4" w:rsidR="00AD7FD3" w:rsidRDefault="00A47D4B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1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00B050"/>
            <w:vAlign w:val="center"/>
          </w:tcPr>
          <w:p w14:paraId="4F6DFC2B" w14:textId="77777777" w:rsidR="00AD7FD3" w:rsidRPr="00C53EA1" w:rsidRDefault="00AD7FD3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  <w:tr w:rsidR="00C73F5E" w14:paraId="4F6DFC31" w14:textId="77777777" w:rsidTr="00192E23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77777777" w:rsidR="00AD7FD3" w:rsidRDefault="00AD7FD3" w:rsidP="00BE741F">
            <w:pP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C73F5E" w14:paraId="4F6DFC36" w14:textId="77777777" w:rsidTr="00192E23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vAlign w:val="center"/>
          </w:tcPr>
          <w:p w14:paraId="4F6DFC35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AD7FD3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AD7FD3" w:rsidRDefault="006C56A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5052DE24" w:rsidR="00AD7FD3" w:rsidRDefault="00A121BF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3222BE52" w:rsidR="00AD7FD3" w:rsidRDefault="00CB4D81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5D83A185" w:rsidR="00AD7FD3" w:rsidRDefault="000A2E8A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435C73E7" w:rsidR="00AD7FD3" w:rsidRDefault="00026CD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04235EAA" w:rsidR="00AD7FD3" w:rsidRDefault="008C40E4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AD7FD3" w14:paraId="4F6DFC51" w14:textId="77777777" w:rsidTr="00D70FA7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6C56AE" w:rsidRPr="006C56AE" w:rsidRDefault="006C56AE" w:rsidP="006C56AE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E0DE79D" w14:textId="77777777" w:rsidR="004B14CE" w:rsidRDefault="004B14CE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Implement API for home page</w:t>
            </w:r>
          </w:p>
          <w:p w14:paraId="4F6DFC4F" w14:textId="2C9672BF" w:rsidR="004B14CE" w:rsidRPr="001B615C" w:rsidRDefault="004B14CE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Code UI for specific stock </w:t>
            </w:r>
            <w:r w:rsidR="005B66BD">
              <w:rPr>
                <w:color w:val="000000" w:themeColor="text1"/>
                <w:szCs w:val="22"/>
              </w:rPr>
              <w:t>page</w:t>
            </w:r>
          </w:p>
        </w:tc>
        <w:tc>
          <w:tcPr>
            <w:tcW w:w="1090" w:type="dxa"/>
            <w:gridSpan w:val="4"/>
            <w:shd w:val="clear" w:color="auto" w:fill="FFFF00"/>
            <w:vAlign w:val="center"/>
          </w:tcPr>
          <w:p w14:paraId="4F6DFC50" w14:textId="7ACEC5A6" w:rsidR="00AD7FD3" w:rsidRDefault="00D70FA7" w:rsidP="00D70F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0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AD7FD3" w14:paraId="4F6DFC55" w14:textId="77777777" w:rsidTr="00192E23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AD7FD3" w:rsidRDefault="00AD7FD3" w:rsidP="003C09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1185359A" w:rsidR="00AD7FD3" w:rsidRDefault="008763CB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090" w:type="dxa"/>
            <w:gridSpan w:val="4"/>
            <w:shd w:val="clear" w:color="auto" w:fill="FFFFFF" w:themeFill="background1"/>
            <w:vAlign w:val="center"/>
          </w:tcPr>
          <w:p w14:paraId="4F6DFC5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3" w:name="_3znysh7" w:colFirst="0" w:colLast="0"/>
      <w:bookmarkEnd w:id="3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4" w:name="_Toc96167468"/>
      <w:r>
        <w:lastRenderedPageBreak/>
        <w:t>Overall Weekly Status</w:t>
      </w:r>
      <w:bookmarkEnd w:id="4"/>
    </w:p>
    <w:p w14:paraId="66142D0D" w14:textId="21BA0888" w:rsidR="00806868" w:rsidRDefault="00806868" w:rsidP="0080686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is is week of the Sprint</w:t>
      </w:r>
      <w:r w:rsidR="007A7B47">
        <w:rPr>
          <w:color w:val="000000"/>
        </w:rPr>
        <w:t xml:space="preserve"> </w:t>
      </w:r>
      <w:r w:rsidR="008A083F">
        <w:rPr>
          <w:color w:val="000000"/>
        </w:rPr>
        <w:t>2</w:t>
      </w:r>
      <w:r>
        <w:rPr>
          <w:color w:val="000000"/>
        </w:rPr>
        <w:t xml:space="preserve"> of the </w:t>
      </w:r>
      <w:r w:rsidR="00D22DD9">
        <w:rPr>
          <w:color w:val="000000"/>
        </w:rPr>
        <w:t>3</w:t>
      </w:r>
      <w:r w:rsidR="00D22DD9" w:rsidRPr="00D22DD9">
        <w:rPr>
          <w:color w:val="000000"/>
          <w:vertAlign w:val="superscript"/>
        </w:rPr>
        <w:t>rd</w:t>
      </w:r>
      <w:r w:rsidR="002A770E">
        <w:rPr>
          <w:color w:val="000000"/>
        </w:rPr>
        <w:t xml:space="preserve"> </w:t>
      </w:r>
      <w:r>
        <w:rPr>
          <w:color w:val="000000"/>
        </w:rPr>
        <w:t>PI.</w:t>
      </w:r>
    </w:p>
    <w:p w14:paraId="7BF4F738" w14:textId="58B57EEE" w:rsidR="00B23FBA" w:rsidRDefault="008A083F" w:rsidP="00806868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Completed to run</w:t>
      </w:r>
      <w:r w:rsidR="00426A6D">
        <w:rPr>
          <w:color w:val="000000"/>
        </w:rPr>
        <w:t xml:space="preserve"> predict stock price script</w:t>
      </w:r>
      <w:r>
        <w:rPr>
          <w:color w:val="000000"/>
        </w:rPr>
        <w:t xml:space="preserve"> automatically</w:t>
      </w:r>
      <w:r w:rsidR="00D22DD9">
        <w:rPr>
          <w:color w:val="000000"/>
        </w:rPr>
        <w:t xml:space="preserve">. </w:t>
      </w:r>
    </w:p>
    <w:p w14:paraId="6528E116" w14:textId="15310623" w:rsidR="00D22DD9" w:rsidRDefault="00781C11" w:rsidP="00806868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Complete</w:t>
      </w:r>
      <w:r w:rsidR="00426A6D">
        <w:rPr>
          <w:color w:val="000000"/>
        </w:rPr>
        <w:t>d</w:t>
      </w:r>
      <w:r>
        <w:rPr>
          <w:color w:val="000000"/>
        </w:rPr>
        <w:t xml:space="preserve"> DD130 document. </w:t>
      </w:r>
    </w:p>
    <w:p w14:paraId="238AEA47" w14:textId="745F2362" w:rsidR="002E2F71" w:rsidRDefault="00781C11" w:rsidP="002E2F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 w:rsidRPr="009E633D">
        <w:rPr>
          <w:color w:val="000000"/>
        </w:rPr>
        <w:t>Complete</w:t>
      </w:r>
      <w:r w:rsidR="009E633D">
        <w:rPr>
          <w:color w:val="000000"/>
        </w:rPr>
        <w:t>d UI for</w:t>
      </w:r>
      <w:r w:rsidR="00EA52C5">
        <w:rPr>
          <w:color w:val="000000"/>
        </w:rPr>
        <w:t xml:space="preserve"> search function</w:t>
      </w:r>
      <w:r w:rsidR="00C52CA6">
        <w:rPr>
          <w:color w:val="000000"/>
        </w:rPr>
        <w:t>.</w:t>
      </w:r>
    </w:p>
    <w:p w14:paraId="6592DEE7" w14:textId="18FFD512" w:rsidR="003D5371" w:rsidRDefault="00EA52C5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Completed </w:t>
      </w:r>
      <w:r w:rsidR="00B600FA">
        <w:rPr>
          <w:color w:val="000000"/>
        </w:rPr>
        <w:t xml:space="preserve">implement API to </w:t>
      </w:r>
      <w:r>
        <w:rPr>
          <w:color w:val="000000"/>
        </w:rPr>
        <w:t xml:space="preserve">connect to </w:t>
      </w:r>
      <w:r w:rsidR="00A720E5">
        <w:rPr>
          <w:color w:val="000000"/>
        </w:rPr>
        <w:t>M</w:t>
      </w:r>
      <w:r>
        <w:rPr>
          <w:color w:val="000000"/>
        </w:rPr>
        <w:t xml:space="preserve">ongoDB. </w:t>
      </w:r>
    </w:p>
    <w:p w14:paraId="299DC2E5" w14:textId="4AA42A96" w:rsidR="003D5371" w:rsidRPr="003D5371" w:rsidRDefault="003D5371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Coding UI for specific stock page</w:t>
      </w:r>
    </w:p>
    <w:p w14:paraId="01BCE823" w14:textId="77777777" w:rsidR="00806868" w:rsidRPr="00BA2E3D" w:rsidRDefault="00806868" w:rsidP="0080686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6C52CA27" w14:textId="3D128B8A" w:rsidR="00B66AD0" w:rsidRPr="008C5F89" w:rsidRDefault="00B66AD0" w:rsidP="00BA2E3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5" w:name="_Toc96167469"/>
      <w:r>
        <w:lastRenderedPageBreak/>
        <w:t>Issues</w:t>
      </w:r>
      <w:bookmarkEnd w:id="5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6" w:name="_Toc96167470"/>
      <w:r>
        <w:t>Open</w:t>
      </w:r>
      <w:bookmarkEnd w:id="6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99" w14:textId="77777777" w:rsidTr="47BED2C6">
        <w:tc>
          <w:tcPr>
            <w:tcW w:w="555" w:type="dxa"/>
            <w:shd w:val="clear" w:color="auto" w:fill="auto"/>
            <w:vAlign w:val="center"/>
          </w:tcPr>
          <w:p w14:paraId="4F6DFC93" w14:textId="7FD163C8" w:rsidR="00E34A60" w:rsidRDefault="00E34A60" w:rsidP="003A4503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F6DFC94" w14:textId="2FAFA172" w:rsidR="00E34A60" w:rsidRPr="004B0D27" w:rsidRDefault="00E34A60" w:rsidP="004B0D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4F6DFC95" w14:textId="69AD129B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F6DFC96" w14:textId="04AC8669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4F6DFC97" w14:textId="6400904B" w:rsidR="00091B5E" w:rsidRDefault="00091B5E" w:rsidP="00091B5E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4F6DFC98" w14:textId="110ABCFA" w:rsidR="00E34A60" w:rsidRDefault="00E34A60" w:rsidP="003A4503">
            <w:pPr>
              <w:spacing w:before="240"/>
              <w:jc w:val="center"/>
            </w:pPr>
          </w:p>
        </w:tc>
      </w:tr>
      <w:tr w:rsidR="004052B7" w14:paraId="6D2C6682" w14:textId="77777777" w:rsidTr="47BED2C6">
        <w:tc>
          <w:tcPr>
            <w:tcW w:w="555" w:type="dxa"/>
            <w:shd w:val="clear" w:color="auto" w:fill="auto"/>
            <w:vAlign w:val="center"/>
          </w:tcPr>
          <w:p w14:paraId="2B61453E" w14:textId="69CFDC77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DAA1452" w14:textId="211F13EE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10DA5B7E" w14:textId="79BEA078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23F4B21D" w14:textId="513BAF3D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7D61C4FE" w14:textId="2A3BBFD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2ACF48E6" w14:textId="00C1EA07" w:rsidR="004052B7" w:rsidRDefault="004052B7" w:rsidP="004052B7">
            <w:pPr>
              <w:spacing w:before="240"/>
              <w:jc w:val="center"/>
            </w:pPr>
          </w:p>
        </w:tc>
      </w:tr>
      <w:tr w:rsidR="004052B7" w14:paraId="64973E82" w14:textId="77777777" w:rsidTr="47BED2C6">
        <w:tc>
          <w:tcPr>
            <w:tcW w:w="555" w:type="dxa"/>
            <w:shd w:val="clear" w:color="auto" w:fill="auto"/>
            <w:vAlign w:val="center"/>
          </w:tcPr>
          <w:p w14:paraId="40E907F3" w14:textId="64E58AFD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6E2D423" w14:textId="7C7663F4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06F11AE9" w14:textId="325831AC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AA2081A" w14:textId="6483E0E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651DB4C5" w14:textId="42878847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3FACD5EA" w14:textId="22F8EC22" w:rsidR="004052B7" w:rsidRDefault="004052B7" w:rsidP="004052B7">
            <w:pPr>
              <w:spacing w:before="240"/>
              <w:jc w:val="center"/>
            </w:pP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96167471"/>
      <w:r>
        <w:t>Closed</w:t>
      </w:r>
      <w:bookmarkEnd w:id="7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71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230"/>
        <w:gridCol w:w="990"/>
        <w:gridCol w:w="1440"/>
        <w:gridCol w:w="1260"/>
        <w:gridCol w:w="1260"/>
      </w:tblGrid>
      <w:tr w:rsidR="00CC1E50" w:rsidRPr="004617CA" w14:paraId="4F6DFCA2" w14:textId="77777777" w:rsidTr="00805CC3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23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44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974E7B" w14:paraId="4F6DFCA9" w14:textId="77777777" w:rsidTr="00805CC3">
        <w:tc>
          <w:tcPr>
            <w:tcW w:w="535" w:type="dxa"/>
            <w:shd w:val="clear" w:color="auto" w:fill="auto"/>
            <w:vAlign w:val="center"/>
          </w:tcPr>
          <w:p w14:paraId="4F6DFCA3" w14:textId="2113B0F5" w:rsidR="00974E7B" w:rsidRDefault="00974E7B" w:rsidP="00974E7B">
            <w:pPr>
              <w:spacing w:before="240"/>
            </w:pPr>
            <w:r>
              <w:t>1</w:t>
            </w:r>
          </w:p>
        </w:tc>
        <w:tc>
          <w:tcPr>
            <w:tcW w:w="4230" w:type="dxa"/>
            <w:shd w:val="clear" w:color="auto" w:fill="auto"/>
            <w:vAlign w:val="center"/>
          </w:tcPr>
          <w:p w14:paraId="4F6DFCA4" w14:textId="0B7870A9" w:rsidR="00974E7B" w:rsidRDefault="00974E7B" w:rsidP="00974E7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  <w:r>
              <w:rPr>
                <w:color w:val="000000"/>
                <w:szCs w:val="22"/>
              </w:rPr>
              <w:t>Predict stock’s scripts cannot run continuously for 300 stocks because of server capacity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F6DFCA5" w14:textId="2686CC14" w:rsidR="00974E7B" w:rsidRDefault="00974E7B" w:rsidP="00974E7B">
            <w:pPr>
              <w:spacing w:before="240"/>
              <w:jc w:val="center"/>
            </w:pPr>
            <w:r>
              <w:t>4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4F6DFCA6" w14:textId="1C4FD616" w:rsidR="00974E7B" w:rsidRDefault="00974E7B" w:rsidP="00974E7B">
            <w:pPr>
              <w:spacing w:before="240"/>
              <w:jc w:val="center"/>
            </w:pPr>
            <w:r>
              <w:t>Hân, Nguyên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4F6DFCA7" w14:textId="3DD4D406" w:rsidR="00974E7B" w:rsidRDefault="00974E7B" w:rsidP="00974E7B">
            <w:pPr>
              <w:spacing w:before="240"/>
              <w:jc w:val="center"/>
            </w:pPr>
            <w:r>
              <w:t>9/2/2022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4F6DFCA8" w14:textId="28D6AF57" w:rsidR="00974E7B" w:rsidRDefault="00974E7B" w:rsidP="00974E7B">
            <w:pPr>
              <w:spacing w:before="240"/>
              <w:jc w:val="center"/>
            </w:pPr>
            <w:r>
              <w:t>25/2/2022</w:t>
            </w:r>
          </w:p>
        </w:tc>
      </w:tr>
      <w:tr w:rsidR="00974E7B" w14:paraId="0C701E8B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4096E4B0" w:rsidR="00974E7B" w:rsidRDefault="00974E7B" w:rsidP="00974E7B">
            <w:pPr>
              <w:spacing w:before="240"/>
              <w:rPr>
                <w:szCs w:val="22"/>
              </w:rPr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7EE2944C" w14:textId="0E22AE04" w:rsidR="00974E7B" w:rsidRPr="00D666CF" w:rsidRDefault="00974E7B" w:rsidP="00974E7B">
            <w:pPr>
              <w:spacing w:before="240"/>
              <w:rPr>
                <w:color w:val="000000" w:themeColor="text1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5603260" w14:textId="771D7086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667975FF" w14:textId="6626BC94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5CB0B1C5" w14:textId="45B905F7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1A0AF42" w14:textId="497C6EF2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</w:tr>
      <w:tr w:rsidR="00974E7B" w14:paraId="568877E9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54E84675" w14:textId="232F638F" w:rsidR="00974E7B" w:rsidRDefault="00974E7B" w:rsidP="00974E7B">
            <w:pPr>
              <w:spacing w:before="240"/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6DE3D68F" w14:textId="637A8074" w:rsidR="00974E7B" w:rsidRDefault="00974E7B" w:rsidP="00974E7B">
            <w:pP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8AB26E8" w14:textId="734DA9AC" w:rsidR="00974E7B" w:rsidRDefault="00974E7B" w:rsidP="00974E7B">
            <w:pPr>
              <w:spacing w:before="240"/>
              <w:jc w:val="center"/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39006EF8" w14:textId="38E2E3E5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60ADEE04" w14:textId="30654A5F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B910C10" w14:textId="3F72C110" w:rsidR="00974E7B" w:rsidRDefault="00974E7B" w:rsidP="00974E7B">
            <w:pPr>
              <w:spacing w:before="240"/>
              <w:jc w:val="center"/>
            </w:pP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8" w:name="_Toc96167472"/>
      <w:r>
        <w:lastRenderedPageBreak/>
        <w:t>Risks</w:t>
      </w:r>
      <w:bookmarkEnd w:id="8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9" w:name="_Toc96167473"/>
      <w:r>
        <w:t>Open</w:t>
      </w:r>
      <w:bookmarkEnd w:id="9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96167474"/>
      <w:r>
        <w:t>Closed</w:t>
      </w:r>
      <w:bookmarkEnd w:id="10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bookmarkStart w:id="11" w:name="_Toc96167475"/>
      <w:r>
        <w:lastRenderedPageBreak/>
        <w:t>Team Well-Being</w:t>
      </w:r>
      <w:bookmarkEnd w:id="11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008C3F1F" w:rsidR="00E34A60" w:rsidRDefault="00FD0B4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79F6380F" w:rsidR="00E34A60" w:rsidRDefault="00FD0B4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6F447037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Customers </w:t>
            </w:r>
            <w:r w:rsidR="008775D1">
              <w:rPr>
                <w:color w:val="0F2147"/>
              </w:rPr>
              <w:t xml:space="preserve">have </w:t>
            </w:r>
            <w:r w:rsidR="00BE3064">
              <w:rPr>
                <w:color w:val="0F2147"/>
              </w:rPr>
              <w:t>some</w:t>
            </w:r>
            <w:r w:rsidR="008775D1">
              <w:rPr>
                <w:color w:val="0F2147"/>
              </w:rPr>
              <w:t xml:space="preserve"> comment about </w:t>
            </w:r>
            <w:r w:rsidR="002B09D2">
              <w:rPr>
                <w:color w:val="0F2147"/>
              </w:rPr>
              <w:t>DD130</w:t>
            </w:r>
            <w:r w:rsidR="00123BEE">
              <w:rPr>
                <w:color w:val="0F2147"/>
              </w:rPr>
              <w:t xml:space="preserve"> </w:t>
            </w:r>
            <w:r w:rsidR="00BE3064">
              <w:rPr>
                <w:color w:val="0F2147"/>
              </w:rPr>
              <w:t>document</w:t>
            </w:r>
            <w:r w:rsidR="008775D1">
              <w:rPr>
                <w:color w:val="0F2147"/>
              </w:rPr>
              <w:t>.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215AC578" w:rsidR="00E34A60" w:rsidRDefault="002F660C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3755E834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56922170" w:rsidR="00E34A60" w:rsidRDefault="001759CD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618BBFFE" w:rsidR="00E34A60" w:rsidRDefault="00580D4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rPr>
                <w:color w:val="0F2147"/>
              </w:rPr>
              <w:t>All team has completed t</w:t>
            </w:r>
            <w:r w:rsidR="00873F4F">
              <w:rPr>
                <w:color w:val="0F2147"/>
              </w:rPr>
              <w:t>ask of week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5568FF7D" w:rsidR="00E34A60" w:rsidRDefault="006E214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7BF8EE8E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Nguyen Bao Nguyen: </w:t>
            </w:r>
            <w:r w:rsidR="006E2143">
              <w:rPr>
                <w:color w:val="0F2147"/>
              </w:rPr>
              <w:t>4</w:t>
            </w:r>
          </w:p>
          <w:p w14:paraId="700198F2" w14:textId="3BCAD1B8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Quach Hoang Minh: </w:t>
            </w:r>
            <w:r w:rsidR="006E2143">
              <w:rPr>
                <w:color w:val="0F2147"/>
                <w:szCs w:val="22"/>
              </w:rPr>
              <w:t>4</w:t>
            </w:r>
          </w:p>
          <w:p w14:paraId="421AE412" w14:textId="15248ED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o Gia Han: </w:t>
            </w:r>
            <w:r w:rsidR="006E2143">
              <w:rPr>
                <w:color w:val="0F2147"/>
                <w:szCs w:val="22"/>
              </w:rPr>
              <w:t>4</w:t>
            </w:r>
          </w:p>
          <w:p w14:paraId="4F6DFCF1" w14:textId="511C2CFA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uyen Vu Anh Thu: </w:t>
            </w:r>
            <w:r w:rsidR="006E2143">
              <w:rPr>
                <w:color w:val="0F2147"/>
                <w:szCs w:val="22"/>
              </w:rPr>
              <w:t>4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50965F19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 w:rsidRPr="47BED2C6"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79A5CD7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Team </w:t>
            </w:r>
            <w:r w:rsidR="00574610">
              <w:rPr>
                <w:color w:val="0F2147"/>
              </w:rPr>
              <w:t>are learning and researching information for the project.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</w:p>
    <w:p w14:paraId="54EEC9A2" w14:textId="77777777" w:rsidR="002A150E" w:rsidRDefault="002A150E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544732BF" w14:textId="78F7F0F0" w:rsidR="001936BA" w:rsidRDefault="00BF1C02" w:rsidP="00E20350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2" w:name="_Toc96167476"/>
      <w:r>
        <w:lastRenderedPageBreak/>
        <w:t>Plan for Next Week</w:t>
      </w:r>
      <w:bookmarkEnd w:id="12"/>
    </w:p>
    <w:p w14:paraId="2414373D" w14:textId="2BBF1DC2" w:rsidR="00980464" w:rsidRDefault="000359EB" w:rsidP="001936BA">
      <w:pPr>
        <w:pStyle w:val="ListParagraph"/>
        <w:numPr>
          <w:ilvl w:val="0"/>
          <w:numId w:val="16"/>
        </w:numPr>
      </w:pPr>
      <w:r>
        <w:t xml:space="preserve">Continue </w:t>
      </w:r>
      <w:r w:rsidR="00E20350">
        <w:t>implementing API for homepage</w:t>
      </w:r>
    </w:p>
    <w:p w14:paraId="39F35BAC" w14:textId="17C1D8C1" w:rsidR="000359EB" w:rsidRDefault="000359EB" w:rsidP="001936BA">
      <w:pPr>
        <w:pStyle w:val="ListParagraph"/>
        <w:numPr>
          <w:ilvl w:val="0"/>
          <w:numId w:val="16"/>
        </w:numPr>
      </w:pPr>
      <w:r>
        <w:t>Code</w:t>
      </w:r>
      <w:r w:rsidR="00E20350">
        <w:t xml:space="preserve"> UI for specific stock page</w:t>
      </w:r>
      <w:r>
        <w:t>.</w:t>
      </w:r>
      <w:r w:rsidR="004B3CCC">
        <w:t xml:space="preserve"> </w:t>
      </w:r>
    </w:p>
    <w:p w14:paraId="4F6DFD06" w14:textId="195EF36F" w:rsidR="00E34A60" w:rsidRPr="006772FF" w:rsidRDefault="00BF1C02" w:rsidP="001936BA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  <w:rPr>
          <w:color w:val="000000" w:themeColor="text1"/>
          <w:szCs w:val="22"/>
        </w:rPr>
      </w:pPr>
      <w:bookmarkStart w:id="13" w:name="_Toc96167477"/>
      <w:r>
        <w:t>Next Week Vacations</w:t>
      </w:r>
      <w:bookmarkEnd w:id="13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6D1F6AB9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00BCFC15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03E19926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2F1997CE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4" w:name="_2p2csry" w:colFirst="0" w:colLast="0"/>
      <w:bookmarkEnd w:id="14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5" w:name="_Toc96167478"/>
      <w:r>
        <w:t>Next Status Report</w:t>
      </w:r>
      <w:bookmarkEnd w:id="15"/>
    </w:p>
    <w:p w14:paraId="4F6DFD15" w14:textId="38D26C7B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next status report would be released on </w:t>
      </w:r>
      <w:r w:rsidR="0063102D">
        <w:rPr>
          <w:color w:val="000000"/>
        </w:rPr>
        <w:t>March</w:t>
      </w:r>
      <w:r w:rsidR="009B694C">
        <w:rPr>
          <w:color w:val="000000"/>
        </w:rPr>
        <w:t xml:space="preserve"> </w:t>
      </w:r>
      <w:r w:rsidR="0063102D">
        <w:rPr>
          <w:color w:val="000000"/>
        </w:rPr>
        <w:t>3</w:t>
      </w:r>
      <w:r w:rsidR="0063102D">
        <w:rPr>
          <w:color w:val="000000"/>
          <w:vertAlign w:val="superscript"/>
        </w:rPr>
        <w:t>rd</w:t>
      </w:r>
      <w:r w:rsidR="002911F5">
        <w:rPr>
          <w:color w:val="000000"/>
        </w:rPr>
        <w:t>, 202</w:t>
      </w:r>
      <w:r w:rsidR="002F095A">
        <w:rPr>
          <w:color w:val="000000"/>
        </w:rPr>
        <w:t>2</w:t>
      </w:r>
      <w:r>
        <w:rPr>
          <w:color w:val="000000"/>
        </w:rPr>
        <w:t>.</w:t>
      </w:r>
    </w:p>
    <w:sectPr w:rsidR="00E34A60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D08EBF" w14:textId="77777777" w:rsidR="00200CAE" w:rsidRDefault="00200CAE">
      <w:pPr>
        <w:spacing w:after="0" w:line="240" w:lineRule="auto"/>
      </w:pPr>
      <w:r>
        <w:separator/>
      </w:r>
    </w:p>
  </w:endnote>
  <w:endnote w:type="continuationSeparator" w:id="0">
    <w:p w14:paraId="134BFE31" w14:textId="77777777" w:rsidR="00200CAE" w:rsidRDefault="00200CAE">
      <w:pPr>
        <w:spacing w:after="0" w:line="240" w:lineRule="auto"/>
      </w:pPr>
      <w:r>
        <w:continuationSeparator/>
      </w:r>
    </w:p>
  </w:endnote>
  <w:endnote w:type="continuationNotice" w:id="1">
    <w:p w14:paraId="2FB5F102" w14:textId="77777777" w:rsidR="00200CAE" w:rsidRDefault="00200CA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63574D99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CB7914">
      <w:rPr>
        <w:color w:val="0F2147"/>
        <w:sz w:val="16"/>
        <w:szCs w:val="16"/>
      </w:rPr>
      <w:t>2</w:t>
    </w:r>
    <w:r>
      <w:rPr>
        <w:color w:val="0F2147"/>
        <w:sz w:val="16"/>
        <w:szCs w:val="16"/>
      </w:rPr>
      <w:t xml:space="preserve"> Netcompany</w:t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65A9473C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</w:t>
    </w:r>
    <w:r w:rsidR="009E6FB6">
      <w:rPr>
        <w:color w:val="0F2147"/>
        <w:sz w:val="16"/>
        <w:szCs w:val="16"/>
      </w:rPr>
      <w:t>22</w:t>
    </w:r>
    <w:r>
      <w:rPr>
        <w:color w:val="0F2147"/>
        <w:sz w:val="16"/>
        <w:szCs w:val="16"/>
      </w:rPr>
      <w:t xml:space="preserve"> Netcompany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856F45" w14:textId="77777777" w:rsidR="00200CAE" w:rsidRDefault="00200CAE">
      <w:pPr>
        <w:spacing w:after="0" w:line="240" w:lineRule="auto"/>
      </w:pPr>
      <w:r>
        <w:separator/>
      </w:r>
    </w:p>
  </w:footnote>
  <w:footnote w:type="continuationSeparator" w:id="0">
    <w:p w14:paraId="28E4A3FE" w14:textId="77777777" w:rsidR="00200CAE" w:rsidRDefault="00200CAE">
      <w:pPr>
        <w:spacing w:after="0" w:line="240" w:lineRule="auto"/>
      </w:pPr>
      <w:r>
        <w:continuationSeparator/>
      </w:r>
    </w:p>
  </w:footnote>
  <w:footnote w:type="continuationNotice" w:id="1">
    <w:p w14:paraId="0C0836AC" w14:textId="77777777" w:rsidR="00200CAE" w:rsidRDefault="00200CA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4ECDB870" w:rsidR="00D862CD" w:rsidRPr="00FE0DB3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A049EE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>] Weekly Status Report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DB211B"/>
    <w:multiLevelType w:val="hybridMultilevel"/>
    <w:tmpl w:val="61DE0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C7B4C"/>
    <w:multiLevelType w:val="hybridMultilevel"/>
    <w:tmpl w:val="D81C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3071B4D"/>
    <w:multiLevelType w:val="multilevel"/>
    <w:tmpl w:val="F9025900"/>
    <w:lvl w:ilvl="0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D24F0"/>
    <w:multiLevelType w:val="hybridMultilevel"/>
    <w:tmpl w:val="8766F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8"/>
  </w:num>
  <w:num w:numId="3">
    <w:abstractNumId w:val="12"/>
  </w:num>
  <w:num w:numId="4">
    <w:abstractNumId w:val="9"/>
  </w:num>
  <w:num w:numId="5">
    <w:abstractNumId w:val="13"/>
  </w:num>
  <w:num w:numId="6">
    <w:abstractNumId w:val="10"/>
  </w:num>
  <w:num w:numId="7">
    <w:abstractNumId w:val="4"/>
  </w:num>
  <w:num w:numId="8">
    <w:abstractNumId w:val="0"/>
  </w:num>
  <w:num w:numId="9">
    <w:abstractNumId w:val="5"/>
  </w:num>
  <w:num w:numId="10">
    <w:abstractNumId w:val="6"/>
  </w:num>
  <w:num w:numId="11">
    <w:abstractNumId w:val="7"/>
  </w:num>
  <w:num w:numId="12">
    <w:abstractNumId w:val="3"/>
  </w:num>
  <w:num w:numId="13">
    <w:abstractNumId w:val="1"/>
  </w:num>
  <w:num w:numId="14">
    <w:abstractNumId w:val="2"/>
  </w:num>
  <w:num w:numId="15">
    <w:abstractNumId w:val="11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20C3"/>
    <w:rsid w:val="000074FC"/>
    <w:rsid w:val="00026CD0"/>
    <w:rsid w:val="00027E39"/>
    <w:rsid w:val="000352FB"/>
    <w:rsid w:val="000359EB"/>
    <w:rsid w:val="00041277"/>
    <w:rsid w:val="0004278F"/>
    <w:rsid w:val="00043F32"/>
    <w:rsid w:val="000440A0"/>
    <w:rsid w:val="00064331"/>
    <w:rsid w:val="000657D7"/>
    <w:rsid w:val="00066301"/>
    <w:rsid w:val="00071049"/>
    <w:rsid w:val="00071071"/>
    <w:rsid w:val="000738CB"/>
    <w:rsid w:val="00091B5E"/>
    <w:rsid w:val="000A2E8A"/>
    <w:rsid w:val="000B2A56"/>
    <w:rsid w:val="000B3A9F"/>
    <w:rsid w:val="000B3AC5"/>
    <w:rsid w:val="000B4101"/>
    <w:rsid w:val="000C10C0"/>
    <w:rsid w:val="000E6F7B"/>
    <w:rsid w:val="000F2558"/>
    <w:rsid w:val="00104C1B"/>
    <w:rsid w:val="001056AD"/>
    <w:rsid w:val="00111643"/>
    <w:rsid w:val="00111839"/>
    <w:rsid w:val="001221CC"/>
    <w:rsid w:val="00123BEE"/>
    <w:rsid w:val="00142566"/>
    <w:rsid w:val="00146ED6"/>
    <w:rsid w:val="00147F55"/>
    <w:rsid w:val="00160653"/>
    <w:rsid w:val="0016433F"/>
    <w:rsid w:val="00165BF4"/>
    <w:rsid w:val="001759CD"/>
    <w:rsid w:val="00192171"/>
    <w:rsid w:val="00192E23"/>
    <w:rsid w:val="001936BA"/>
    <w:rsid w:val="001A32B8"/>
    <w:rsid w:val="001A5A46"/>
    <w:rsid w:val="001B615C"/>
    <w:rsid w:val="001C469E"/>
    <w:rsid w:val="001C559C"/>
    <w:rsid w:val="001C7F84"/>
    <w:rsid w:val="001D5268"/>
    <w:rsid w:val="001F2048"/>
    <w:rsid w:val="001F7C76"/>
    <w:rsid w:val="00200CAE"/>
    <w:rsid w:val="00201F98"/>
    <w:rsid w:val="00213777"/>
    <w:rsid w:val="00217CD3"/>
    <w:rsid w:val="00220958"/>
    <w:rsid w:val="002317A2"/>
    <w:rsid w:val="002374D0"/>
    <w:rsid w:val="00253633"/>
    <w:rsid w:val="00276D10"/>
    <w:rsid w:val="002911F5"/>
    <w:rsid w:val="002A0CF4"/>
    <w:rsid w:val="002A0FA9"/>
    <w:rsid w:val="002A150E"/>
    <w:rsid w:val="002A2381"/>
    <w:rsid w:val="002A770E"/>
    <w:rsid w:val="002B09D2"/>
    <w:rsid w:val="002B1F52"/>
    <w:rsid w:val="002B397E"/>
    <w:rsid w:val="002B4806"/>
    <w:rsid w:val="002D0E2E"/>
    <w:rsid w:val="002D1AEB"/>
    <w:rsid w:val="002E2F71"/>
    <w:rsid w:val="002F053C"/>
    <w:rsid w:val="002F095A"/>
    <w:rsid w:val="002F660C"/>
    <w:rsid w:val="00304DFD"/>
    <w:rsid w:val="00305BDE"/>
    <w:rsid w:val="003068D9"/>
    <w:rsid w:val="00334EBE"/>
    <w:rsid w:val="003460A9"/>
    <w:rsid w:val="00347690"/>
    <w:rsid w:val="00347F55"/>
    <w:rsid w:val="00351086"/>
    <w:rsid w:val="00357F35"/>
    <w:rsid w:val="00362B94"/>
    <w:rsid w:val="00363F08"/>
    <w:rsid w:val="00372BEE"/>
    <w:rsid w:val="003838EA"/>
    <w:rsid w:val="003960EE"/>
    <w:rsid w:val="003A4503"/>
    <w:rsid w:val="003B2E66"/>
    <w:rsid w:val="003B5AB8"/>
    <w:rsid w:val="003C09FE"/>
    <w:rsid w:val="003C141B"/>
    <w:rsid w:val="003C4174"/>
    <w:rsid w:val="003D5371"/>
    <w:rsid w:val="003F06E0"/>
    <w:rsid w:val="003F48A7"/>
    <w:rsid w:val="004052B7"/>
    <w:rsid w:val="00407737"/>
    <w:rsid w:val="00412F18"/>
    <w:rsid w:val="004158C5"/>
    <w:rsid w:val="00420D38"/>
    <w:rsid w:val="00422373"/>
    <w:rsid w:val="00423196"/>
    <w:rsid w:val="00426A6D"/>
    <w:rsid w:val="004406D1"/>
    <w:rsid w:val="00451887"/>
    <w:rsid w:val="004617CA"/>
    <w:rsid w:val="004622DC"/>
    <w:rsid w:val="00487F14"/>
    <w:rsid w:val="004955AA"/>
    <w:rsid w:val="004A5BB4"/>
    <w:rsid w:val="004B0D27"/>
    <w:rsid w:val="004B14CE"/>
    <w:rsid w:val="004B2F59"/>
    <w:rsid w:val="004B3CCC"/>
    <w:rsid w:val="004C058D"/>
    <w:rsid w:val="004C4050"/>
    <w:rsid w:val="004D1893"/>
    <w:rsid w:val="004D1ED0"/>
    <w:rsid w:val="004E4500"/>
    <w:rsid w:val="004F4B51"/>
    <w:rsid w:val="0051100A"/>
    <w:rsid w:val="00511CF8"/>
    <w:rsid w:val="00523417"/>
    <w:rsid w:val="00526FB6"/>
    <w:rsid w:val="00544069"/>
    <w:rsid w:val="00544E1E"/>
    <w:rsid w:val="00552342"/>
    <w:rsid w:val="00555A22"/>
    <w:rsid w:val="0056209F"/>
    <w:rsid w:val="00572A48"/>
    <w:rsid w:val="00574610"/>
    <w:rsid w:val="00580D4F"/>
    <w:rsid w:val="00593B05"/>
    <w:rsid w:val="005A021D"/>
    <w:rsid w:val="005B4D2A"/>
    <w:rsid w:val="005B66BD"/>
    <w:rsid w:val="005C3B8D"/>
    <w:rsid w:val="005D1B6C"/>
    <w:rsid w:val="005E6BC4"/>
    <w:rsid w:val="00605F3D"/>
    <w:rsid w:val="00621911"/>
    <w:rsid w:val="006255DA"/>
    <w:rsid w:val="00625BBD"/>
    <w:rsid w:val="0063102D"/>
    <w:rsid w:val="00631BE5"/>
    <w:rsid w:val="00633F1A"/>
    <w:rsid w:val="006420F7"/>
    <w:rsid w:val="006741D9"/>
    <w:rsid w:val="006772FF"/>
    <w:rsid w:val="006912DB"/>
    <w:rsid w:val="006966E0"/>
    <w:rsid w:val="006B2722"/>
    <w:rsid w:val="006B4B74"/>
    <w:rsid w:val="006B516D"/>
    <w:rsid w:val="006B5AB5"/>
    <w:rsid w:val="006C1AF6"/>
    <w:rsid w:val="006C3CF3"/>
    <w:rsid w:val="006C56AE"/>
    <w:rsid w:val="006D1D44"/>
    <w:rsid w:val="006D70A6"/>
    <w:rsid w:val="006D7AF9"/>
    <w:rsid w:val="006E2143"/>
    <w:rsid w:val="006E46C7"/>
    <w:rsid w:val="006E50C9"/>
    <w:rsid w:val="006E731D"/>
    <w:rsid w:val="006F0380"/>
    <w:rsid w:val="007005C1"/>
    <w:rsid w:val="00702595"/>
    <w:rsid w:val="00703772"/>
    <w:rsid w:val="0070437B"/>
    <w:rsid w:val="007049AC"/>
    <w:rsid w:val="00711D5C"/>
    <w:rsid w:val="007135E6"/>
    <w:rsid w:val="00721E16"/>
    <w:rsid w:val="00726CE4"/>
    <w:rsid w:val="00732729"/>
    <w:rsid w:val="00753DB6"/>
    <w:rsid w:val="00755F36"/>
    <w:rsid w:val="007566CD"/>
    <w:rsid w:val="0076362B"/>
    <w:rsid w:val="00763812"/>
    <w:rsid w:val="00765CDF"/>
    <w:rsid w:val="0076630F"/>
    <w:rsid w:val="00781C11"/>
    <w:rsid w:val="00783542"/>
    <w:rsid w:val="007A207B"/>
    <w:rsid w:val="007A287E"/>
    <w:rsid w:val="007A6FF2"/>
    <w:rsid w:val="007A7B47"/>
    <w:rsid w:val="007C03CF"/>
    <w:rsid w:val="007C5BFF"/>
    <w:rsid w:val="007C6DE1"/>
    <w:rsid w:val="007D1E0F"/>
    <w:rsid w:val="007D6E0A"/>
    <w:rsid w:val="007E7758"/>
    <w:rsid w:val="00805CC3"/>
    <w:rsid w:val="00806868"/>
    <w:rsid w:val="00843519"/>
    <w:rsid w:val="00856570"/>
    <w:rsid w:val="00863CBD"/>
    <w:rsid w:val="00873F4F"/>
    <w:rsid w:val="008763CB"/>
    <w:rsid w:val="008775D1"/>
    <w:rsid w:val="00880DD0"/>
    <w:rsid w:val="0088160C"/>
    <w:rsid w:val="008847FF"/>
    <w:rsid w:val="008A083F"/>
    <w:rsid w:val="008B3B17"/>
    <w:rsid w:val="008C075A"/>
    <w:rsid w:val="008C1BB5"/>
    <w:rsid w:val="008C40E4"/>
    <w:rsid w:val="008C4D5E"/>
    <w:rsid w:val="008C5F89"/>
    <w:rsid w:val="008D1841"/>
    <w:rsid w:val="008E5091"/>
    <w:rsid w:val="008F259E"/>
    <w:rsid w:val="008F56C7"/>
    <w:rsid w:val="00901194"/>
    <w:rsid w:val="00910108"/>
    <w:rsid w:val="00913618"/>
    <w:rsid w:val="0091562F"/>
    <w:rsid w:val="00915F20"/>
    <w:rsid w:val="00916E1C"/>
    <w:rsid w:val="00925D79"/>
    <w:rsid w:val="00926989"/>
    <w:rsid w:val="00931A3B"/>
    <w:rsid w:val="00931B28"/>
    <w:rsid w:val="0094609C"/>
    <w:rsid w:val="00956E36"/>
    <w:rsid w:val="009603DA"/>
    <w:rsid w:val="009646AF"/>
    <w:rsid w:val="00965BDA"/>
    <w:rsid w:val="009673F0"/>
    <w:rsid w:val="00974E7B"/>
    <w:rsid w:val="00980464"/>
    <w:rsid w:val="009816BB"/>
    <w:rsid w:val="009B11D6"/>
    <w:rsid w:val="009B694C"/>
    <w:rsid w:val="009E633D"/>
    <w:rsid w:val="009E6FB6"/>
    <w:rsid w:val="009F2133"/>
    <w:rsid w:val="00A04128"/>
    <w:rsid w:val="00A049EE"/>
    <w:rsid w:val="00A06499"/>
    <w:rsid w:val="00A121BF"/>
    <w:rsid w:val="00A13253"/>
    <w:rsid w:val="00A20643"/>
    <w:rsid w:val="00A255CF"/>
    <w:rsid w:val="00A26609"/>
    <w:rsid w:val="00A30FCA"/>
    <w:rsid w:val="00A31BA3"/>
    <w:rsid w:val="00A43432"/>
    <w:rsid w:val="00A47D4B"/>
    <w:rsid w:val="00A50CD2"/>
    <w:rsid w:val="00A50F5F"/>
    <w:rsid w:val="00A61882"/>
    <w:rsid w:val="00A61E62"/>
    <w:rsid w:val="00A720E5"/>
    <w:rsid w:val="00A7710A"/>
    <w:rsid w:val="00A84997"/>
    <w:rsid w:val="00A86833"/>
    <w:rsid w:val="00AA4C3A"/>
    <w:rsid w:val="00AB1073"/>
    <w:rsid w:val="00AB12F4"/>
    <w:rsid w:val="00AD7FD3"/>
    <w:rsid w:val="00AE08D1"/>
    <w:rsid w:val="00AE661E"/>
    <w:rsid w:val="00AE6C04"/>
    <w:rsid w:val="00AE7B81"/>
    <w:rsid w:val="00AF1424"/>
    <w:rsid w:val="00AF1C94"/>
    <w:rsid w:val="00AF2B6A"/>
    <w:rsid w:val="00B02182"/>
    <w:rsid w:val="00B0277A"/>
    <w:rsid w:val="00B12C97"/>
    <w:rsid w:val="00B21167"/>
    <w:rsid w:val="00B23FBA"/>
    <w:rsid w:val="00B31B61"/>
    <w:rsid w:val="00B412D5"/>
    <w:rsid w:val="00B46DE7"/>
    <w:rsid w:val="00B5425B"/>
    <w:rsid w:val="00B567BE"/>
    <w:rsid w:val="00B57090"/>
    <w:rsid w:val="00B600FA"/>
    <w:rsid w:val="00B66AD0"/>
    <w:rsid w:val="00B75DDF"/>
    <w:rsid w:val="00B76346"/>
    <w:rsid w:val="00B83359"/>
    <w:rsid w:val="00B840E2"/>
    <w:rsid w:val="00B87B62"/>
    <w:rsid w:val="00B95FB4"/>
    <w:rsid w:val="00BA2211"/>
    <w:rsid w:val="00BA2E3D"/>
    <w:rsid w:val="00BA712B"/>
    <w:rsid w:val="00BB5854"/>
    <w:rsid w:val="00BC1FE1"/>
    <w:rsid w:val="00BC3D6E"/>
    <w:rsid w:val="00BD5F61"/>
    <w:rsid w:val="00BE2969"/>
    <w:rsid w:val="00BE3064"/>
    <w:rsid w:val="00BE42AD"/>
    <w:rsid w:val="00BE741F"/>
    <w:rsid w:val="00BF1C02"/>
    <w:rsid w:val="00C00E30"/>
    <w:rsid w:val="00C1399A"/>
    <w:rsid w:val="00C35D1A"/>
    <w:rsid w:val="00C36518"/>
    <w:rsid w:val="00C409BC"/>
    <w:rsid w:val="00C51321"/>
    <w:rsid w:val="00C5264D"/>
    <w:rsid w:val="00C52CA6"/>
    <w:rsid w:val="00C53EA1"/>
    <w:rsid w:val="00C67426"/>
    <w:rsid w:val="00C73F5E"/>
    <w:rsid w:val="00C85907"/>
    <w:rsid w:val="00C90A6A"/>
    <w:rsid w:val="00C91D75"/>
    <w:rsid w:val="00CA1862"/>
    <w:rsid w:val="00CA20DB"/>
    <w:rsid w:val="00CA3CBC"/>
    <w:rsid w:val="00CA43EB"/>
    <w:rsid w:val="00CA5270"/>
    <w:rsid w:val="00CB03FC"/>
    <w:rsid w:val="00CB2645"/>
    <w:rsid w:val="00CB46CA"/>
    <w:rsid w:val="00CB4D81"/>
    <w:rsid w:val="00CB7914"/>
    <w:rsid w:val="00CC1E50"/>
    <w:rsid w:val="00CD1A85"/>
    <w:rsid w:val="00CE6713"/>
    <w:rsid w:val="00CF541E"/>
    <w:rsid w:val="00D1205D"/>
    <w:rsid w:val="00D22DD9"/>
    <w:rsid w:val="00D3356D"/>
    <w:rsid w:val="00D34A26"/>
    <w:rsid w:val="00D34BB1"/>
    <w:rsid w:val="00D40798"/>
    <w:rsid w:val="00D4225E"/>
    <w:rsid w:val="00D4796B"/>
    <w:rsid w:val="00D5322B"/>
    <w:rsid w:val="00D6450B"/>
    <w:rsid w:val="00D666CF"/>
    <w:rsid w:val="00D70FA7"/>
    <w:rsid w:val="00D811F2"/>
    <w:rsid w:val="00D84FAB"/>
    <w:rsid w:val="00D85B64"/>
    <w:rsid w:val="00D862CD"/>
    <w:rsid w:val="00D9315C"/>
    <w:rsid w:val="00D9422B"/>
    <w:rsid w:val="00DB4AF0"/>
    <w:rsid w:val="00DC25E0"/>
    <w:rsid w:val="00DC6815"/>
    <w:rsid w:val="00DE0FEC"/>
    <w:rsid w:val="00DF603D"/>
    <w:rsid w:val="00E04972"/>
    <w:rsid w:val="00E04FA3"/>
    <w:rsid w:val="00E20350"/>
    <w:rsid w:val="00E20CCD"/>
    <w:rsid w:val="00E218AC"/>
    <w:rsid w:val="00E31C97"/>
    <w:rsid w:val="00E34825"/>
    <w:rsid w:val="00E34A60"/>
    <w:rsid w:val="00E372B0"/>
    <w:rsid w:val="00E4199E"/>
    <w:rsid w:val="00E4205C"/>
    <w:rsid w:val="00E43C12"/>
    <w:rsid w:val="00E45A84"/>
    <w:rsid w:val="00E5103D"/>
    <w:rsid w:val="00E54C18"/>
    <w:rsid w:val="00E567F9"/>
    <w:rsid w:val="00E65C55"/>
    <w:rsid w:val="00E662CD"/>
    <w:rsid w:val="00E66355"/>
    <w:rsid w:val="00E7075B"/>
    <w:rsid w:val="00E71F46"/>
    <w:rsid w:val="00E75934"/>
    <w:rsid w:val="00E7691E"/>
    <w:rsid w:val="00E77E48"/>
    <w:rsid w:val="00E8094D"/>
    <w:rsid w:val="00E85CD5"/>
    <w:rsid w:val="00E93E56"/>
    <w:rsid w:val="00E9721B"/>
    <w:rsid w:val="00E97AE9"/>
    <w:rsid w:val="00EA52C5"/>
    <w:rsid w:val="00EB15C4"/>
    <w:rsid w:val="00EB2D83"/>
    <w:rsid w:val="00EB791E"/>
    <w:rsid w:val="00ED0023"/>
    <w:rsid w:val="00EF62F5"/>
    <w:rsid w:val="00F03A67"/>
    <w:rsid w:val="00F04680"/>
    <w:rsid w:val="00F04C2C"/>
    <w:rsid w:val="00F13C5C"/>
    <w:rsid w:val="00F15749"/>
    <w:rsid w:val="00F20E0E"/>
    <w:rsid w:val="00F25270"/>
    <w:rsid w:val="00F27A94"/>
    <w:rsid w:val="00F37DB3"/>
    <w:rsid w:val="00F42E0A"/>
    <w:rsid w:val="00F4399E"/>
    <w:rsid w:val="00F44E74"/>
    <w:rsid w:val="00F55B5A"/>
    <w:rsid w:val="00F605BC"/>
    <w:rsid w:val="00F60B66"/>
    <w:rsid w:val="00F616E7"/>
    <w:rsid w:val="00F80ECD"/>
    <w:rsid w:val="00F813A0"/>
    <w:rsid w:val="00FA5F1A"/>
    <w:rsid w:val="00FB36CB"/>
    <w:rsid w:val="00FC6F0C"/>
    <w:rsid w:val="00FD0B46"/>
    <w:rsid w:val="00FD140F"/>
    <w:rsid w:val="00FD5254"/>
    <w:rsid w:val="00FD741A"/>
    <w:rsid w:val="00FD754D"/>
    <w:rsid w:val="00FE0DB3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37E32"/>
    <w:rsid w:val="000A706A"/>
    <w:rsid w:val="00276340"/>
    <w:rsid w:val="00284E12"/>
    <w:rsid w:val="002A01F8"/>
    <w:rsid w:val="002F33C8"/>
    <w:rsid w:val="003222AD"/>
    <w:rsid w:val="00382CB8"/>
    <w:rsid w:val="00424C17"/>
    <w:rsid w:val="0046799A"/>
    <w:rsid w:val="0058287C"/>
    <w:rsid w:val="00594E03"/>
    <w:rsid w:val="005E7FE4"/>
    <w:rsid w:val="005F4F4E"/>
    <w:rsid w:val="006006C9"/>
    <w:rsid w:val="00632844"/>
    <w:rsid w:val="00667EA3"/>
    <w:rsid w:val="006C782E"/>
    <w:rsid w:val="00704184"/>
    <w:rsid w:val="007438E3"/>
    <w:rsid w:val="00861438"/>
    <w:rsid w:val="009011A3"/>
    <w:rsid w:val="00910896"/>
    <w:rsid w:val="009742DC"/>
    <w:rsid w:val="00A33BAC"/>
    <w:rsid w:val="00A81FD7"/>
    <w:rsid w:val="00A82726"/>
    <w:rsid w:val="00A975B3"/>
    <w:rsid w:val="00A978FC"/>
    <w:rsid w:val="00B362AD"/>
    <w:rsid w:val="00BA66CB"/>
    <w:rsid w:val="00BB1B15"/>
    <w:rsid w:val="00C21DA8"/>
    <w:rsid w:val="00C96355"/>
    <w:rsid w:val="00CB6803"/>
    <w:rsid w:val="00D14B81"/>
    <w:rsid w:val="00D465E9"/>
    <w:rsid w:val="00EA6A42"/>
    <w:rsid w:val="00F37660"/>
    <w:rsid w:val="00F91007"/>
    <w:rsid w:val="00FC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8</Pages>
  <Words>631</Words>
  <Characters>359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13</vt:lpstr>
    </vt:vector>
  </TitlesOfParts>
  <Company/>
  <LinksUpToDate>false</LinksUpToDate>
  <CharactersWithSpaces>4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16</dc:title>
  <dc:subject/>
  <dc:creator>Nguyễn Bảo Nguyên</dc:creator>
  <cp:keywords/>
  <cp:lastModifiedBy>Nguyen Nguyen</cp:lastModifiedBy>
  <cp:revision>345</cp:revision>
  <dcterms:created xsi:type="dcterms:W3CDTF">2021-10-30T16:09:00Z</dcterms:created>
  <dcterms:modified xsi:type="dcterms:W3CDTF">2022-02-26T03:14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